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w:t>
      </w:r>
      <w:r>
        <w:rPr>
          <w:rFonts w:hint="eastAsia" w:ascii="方正小标宋简体" w:hAnsi="宋体" w:eastAsia="方正小标宋简体"/>
          <w:color w:val="000000"/>
          <w:sz w:val="44"/>
          <w:szCs w:val="32"/>
          <w:shd w:val="clear" w:color="auto" w:fill="FFFFFF"/>
          <w:lang w:val="en-US" w:eastAsia="zh-CN"/>
        </w:rPr>
        <w:t>1</w:t>
      </w:r>
      <w:r>
        <w:rPr>
          <w:rFonts w:hint="eastAsia" w:ascii="方正小标宋简体" w:hAnsi="宋体" w:eastAsia="方正小标宋简体"/>
          <w:color w:val="000000"/>
          <w:sz w:val="44"/>
          <w:szCs w:val="32"/>
          <w:shd w:val="clear" w:color="auto" w:fill="FFFFFF"/>
        </w:rPr>
        <w:t>期”封闭式净值型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0</w:t>
      </w:r>
      <w:r>
        <w:rPr>
          <w:rFonts w:hint="eastAsia" w:ascii="方正小标宋简体" w:hAnsi="宋体" w:eastAsia="方正小标宋简体"/>
          <w:color w:val="000000"/>
          <w:sz w:val="44"/>
          <w:szCs w:val="32"/>
          <w:shd w:val="clear" w:color="auto" w:fill="FFFFFF"/>
        </w:rPr>
        <w:t>年第</w:t>
      </w:r>
      <w:r>
        <w:rPr>
          <w:rFonts w:hint="eastAsia" w:ascii="方正小标宋简体" w:hAnsi="宋体" w:eastAsia="方正小标宋简体"/>
          <w:color w:val="000000"/>
          <w:sz w:val="44"/>
          <w:szCs w:val="32"/>
          <w:shd w:val="clear" w:color="auto" w:fill="FFFFFF"/>
          <w:lang w:eastAsia="zh-CN"/>
        </w:rPr>
        <w:t>三</w:t>
      </w:r>
      <w:r>
        <w:rPr>
          <w:rFonts w:hint="eastAsia" w:ascii="方正小标宋简体" w:hAnsi="宋体" w:eastAsia="方正小标宋简体"/>
          <w:color w:val="000000"/>
          <w:sz w:val="44"/>
          <w:szCs w:val="32"/>
          <w:shd w:val="clear" w:color="auto" w:fill="FFFFFF"/>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0</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07月</w:t>
      </w:r>
      <w:r>
        <w:rPr>
          <w:rFonts w:ascii="仿宋" w:hAnsi="仿宋" w:eastAsia="仿宋"/>
        </w:rPr>
        <w:t>01日起至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09</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598" w:tblpY="81"/>
        <w:tblW w:w="100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775"/>
        <w:gridCol w:w="73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eastAsia="zh-CN"/>
              </w:rPr>
              <w:t>新客</w:t>
            </w:r>
            <w:r>
              <w:rPr>
                <w:rFonts w:hint="eastAsia" w:ascii="仿宋" w:hAnsi="仿宋" w:eastAsia="仿宋"/>
                <w:kern w:val="0"/>
                <w:szCs w:val="21"/>
                <w:shd w:val="clear" w:color="auto" w:fill="FFFFFF"/>
                <w:lang w:val="en-US" w:eastAsia="zh-CN"/>
              </w:rPr>
              <w:t>1</w:t>
            </w:r>
            <w:r>
              <w:rPr>
                <w:rFonts w:hint="eastAsia" w:ascii="仿宋" w:hAnsi="仿宋" w:eastAsia="仿宋"/>
                <w:kern w:val="0"/>
                <w:szCs w:val="21"/>
                <w:shd w:val="clear" w:color="auto" w:fill="FFFFFF"/>
              </w:rPr>
              <w:t>期”封闭式净值型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0"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05" w:type="dxa"/>
            <w:tcBorders>
              <w:top w:val="single" w:color="auto" w:sz="4" w:space="0"/>
              <w:left w:val="single" w:color="auto" w:sz="4" w:space="0"/>
              <w:bottom w:val="single" w:color="auto" w:sz="4" w:space="0"/>
              <w:right w:val="single" w:color="auto" w:sz="4" w:space="0"/>
            </w:tcBorders>
            <w:vAlign w:val="center"/>
          </w:tcPr>
          <w:p>
            <w:pPr>
              <w:keepNext w:val="0"/>
              <w:keepLines w:val="0"/>
              <w:widowControl/>
              <w:suppressLineNumbers w:val="0"/>
              <w:jc w:val="left"/>
              <w:textAlignment w:val="center"/>
              <w:rPr>
                <w:rFonts w:hint="eastAsia" w:ascii="宋体" w:hAnsi="宋体" w:eastAsia="宋体" w:cs="宋体"/>
                <w:i w:val="0"/>
                <w:color w:val="000000"/>
                <w:kern w:val="2"/>
                <w:sz w:val="20"/>
                <w:szCs w:val="20"/>
                <w:u w:val="none"/>
                <w:lang w:val="en-US" w:eastAsia="zh-CN" w:bidi="ar-SA"/>
              </w:rPr>
            </w:pPr>
            <w:r>
              <w:rPr>
                <w:rFonts w:hint="eastAsia" w:ascii="宋体" w:hAnsi="宋体" w:eastAsia="宋体" w:cs="宋体"/>
                <w:i w:val="0"/>
                <w:color w:val="000000"/>
                <w:kern w:val="0"/>
                <w:sz w:val="20"/>
                <w:szCs w:val="20"/>
                <w:u w:val="none"/>
                <w:lang w:val="en-US" w:eastAsia="zh-CN" w:bidi="ar"/>
              </w:rPr>
              <w:t>C11883200000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0"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0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kern w:val="0"/>
                <w:szCs w:val="21"/>
                <w:shd w:val="clear" w:color="auto" w:fill="FFFFFF"/>
                <w:lang w:val="en-US" w:eastAsia="zh-CN"/>
              </w:rPr>
              <w:t>20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0"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0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5月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0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5月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0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杠杠水平</w:t>
            </w:r>
          </w:p>
        </w:tc>
        <w:tc>
          <w:tcPr>
            <w:tcW w:w="730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6</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5"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77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0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１期净值型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0972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52,013.5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w:t>
            </w:r>
            <w:r>
              <w:rPr>
                <w:rFonts w:hint="eastAsia" w:ascii="仿宋" w:hAnsi="仿宋" w:eastAsia="仿宋"/>
                <w:szCs w:val="21"/>
                <w:shd w:val="clear" w:color="auto" w:fill="FFFFFF"/>
                <w:lang w:val="en-US" w:eastAsia="zh-CN"/>
              </w:rPr>
              <w:t>,</w:t>
            </w:r>
            <w:r>
              <w:rPr>
                <w:rFonts w:hint="eastAsia" w:ascii="仿宋" w:hAnsi="仿宋" w:eastAsia="仿宋"/>
                <w:szCs w:val="21"/>
                <w:shd w:val="clear" w:color="auto" w:fill="FFFFFF"/>
              </w:rPr>
              <w:t>029</w:t>
            </w:r>
            <w:r>
              <w:rPr>
                <w:rFonts w:hint="eastAsia" w:ascii="仿宋" w:hAnsi="仿宋" w:eastAsia="仿宋"/>
                <w:szCs w:val="21"/>
                <w:shd w:val="clear" w:color="auto" w:fill="FFFFFF"/>
                <w:lang w:val="en-US" w:eastAsia="zh-CN"/>
              </w:rPr>
              <w:t>,</w:t>
            </w:r>
            <w:r>
              <w:rPr>
                <w:rFonts w:hint="eastAsia" w:ascii="仿宋" w:hAnsi="仿宋" w:eastAsia="仿宋"/>
                <w:szCs w:val="21"/>
                <w:shd w:val="clear" w:color="auto" w:fill="FFFFFF"/>
              </w:rPr>
              <w:t>713.7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01</w:t>
            </w:r>
            <w:r>
              <w:rPr>
                <w:rFonts w:hint="eastAsia" w:ascii="仿宋" w:hAnsi="仿宋" w:eastAsia="仿宋"/>
                <w:szCs w:val="21"/>
                <w:shd w:val="clear" w:color="auto" w:fill="FFFFFF"/>
                <w:lang w:val="en-US" w:eastAsia="zh-CN"/>
              </w:rPr>
              <w:t>,</w:t>
            </w:r>
            <w:r>
              <w:rPr>
                <w:rFonts w:hint="eastAsia" w:ascii="仿宋" w:hAnsi="仿宋" w:eastAsia="仿宋"/>
                <w:szCs w:val="21"/>
                <w:shd w:val="clear" w:color="auto" w:fill="FFFFFF"/>
              </w:rPr>
              <w:t>728</w:t>
            </w:r>
            <w:r>
              <w:rPr>
                <w:rFonts w:hint="eastAsia" w:ascii="仿宋" w:hAnsi="仿宋" w:eastAsia="仿宋"/>
                <w:szCs w:val="21"/>
                <w:shd w:val="clear" w:color="auto" w:fill="FFFFFF"/>
                <w:lang w:val="en-US" w:eastAsia="zh-CN"/>
              </w:rPr>
              <w:t>,</w:t>
            </w:r>
            <w:r>
              <w:rPr>
                <w:rFonts w:hint="eastAsia" w:ascii="仿宋" w:hAnsi="仿宋" w:eastAsia="仿宋"/>
                <w:szCs w:val="21"/>
                <w:shd w:val="clear" w:color="auto" w:fill="FFFFFF"/>
              </w:rPr>
              <w:t>519.6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8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86</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572000" cy="274320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7</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9</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01</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6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0.86</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2.68</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572000" cy="2743200"/>
            <wp:effectExtent l="4445" t="4445" r="14605" b="1460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02</w:t>
      </w:r>
      <w:r>
        <w:rPr>
          <w:rFonts w:hint="eastAsia" w:ascii="仿宋" w:hAnsi="仿宋" w:eastAsia="仿宋"/>
          <w:color w:val="000000"/>
          <w:szCs w:val="21"/>
        </w:rPr>
        <w:t>亿元，截止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color w:val="000000"/>
          <w:szCs w:val="21"/>
          <w:lang w:val="en-US" w:eastAsia="zh-CN"/>
        </w:rPr>
        <w:t>1.0086</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01</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信托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lang w:val="en-US"/>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信托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02</w:t>
            </w:r>
            <w:r>
              <w:rPr>
                <w:rFonts w:hint="eastAsia" w:ascii="仿宋" w:hAnsi="仿宋" w:eastAsia="仿宋"/>
                <w:szCs w:val="21"/>
                <w:lang w:val="en-US" w:eastAsia="zh-CN"/>
              </w:rPr>
              <w:t>,</w:t>
            </w:r>
            <w:r>
              <w:rPr>
                <w:rFonts w:hint="eastAsia" w:ascii="仿宋" w:hAnsi="仿宋" w:eastAsia="仿宋"/>
                <w:szCs w:val="21"/>
              </w:rPr>
              <w:t>168</w:t>
            </w:r>
            <w:r>
              <w:rPr>
                <w:rFonts w:hint="eastAsia" w:ascii="仿宋" w:hAnsi="仿宋" w:eastAsia="仿宋"/>
                <w:szCs w:val="21"/>
                <w:lang w:val="en-US" w:eastAsia="zh-CN"/>
              </w:rPr>
              <w:t>,</w:t>
            </w:r>
            <w:r>
              <w:rPr>
                <w:rFonts w:hint="eastAsia" w:ascii="仿宋" w:hAnsi="仿宋" w:eastAsia="仿宋"/>
                <w:szCs w:val="21"/>
              </w:rPr>
              <w:t>583.8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r>
              <w:rPr>
                <w:rFonts w:hint="eastAsia" w:ascii="仿宋" w:hAnsi="仿宋" w:eastAsia="仿宋"/>
                <w:szCs w:val="21"/>
                <w:lang w:val="en-US" w:eastAsia="zh-CN"/>
              </w:rPr>
              <w:t>,</w:t>
            </w:r>
            <w:r>
              <w:rPr>
                <w:rFonts w:hint="eastAsia" w:ascii="仿宋" w:hAnsi="仿宋" w:eastAsia="仿宋"/>
                <w:szCs w:val="21"/>
              </w:rPr>
              <w:t>946.18</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0.2</w:t>
            </w:r>
            <w:r>
              <w:rPr>
                <w:rFonts w:hint="eastAsia" w:ascii="仿宋" w:hAnsi="仿宋" w:eastAsia="仿宋"/>
                <w:szCs w:val="21"/>
                <w:lang w:val="en-US" w:eastAsia="zh-CN"/>
              </w:rPr>
              <w:t>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02,170,530.2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top"/>
          </w:tcPr>
          <w:p>
            <w:pPr>
              <w:rPr>
                <w:rFonts w:ascii="仿宋" w:hAnsi="仿宋" w:eastAsia="仿宋"/>
              </w:rPr>
            </w:pPr>
            <w:r>
              <w:rPr>
                <w:rFonts w:hint="eastAsia" w:ascii="仿宋" w:hAnsi="仿宋" w:eastAsia="仿宋"/>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02</w:t>
            </w:r>
            <w:r>
              <w:rPr>
                <w:rFonts w:hint="eastAsia" w:ascii="仿宋" w:hAnsi="仿宋" w:eastAsia="仿宋"/>
                <w:szCs w:val="21"/>
                <w:lang w:val="en-US" w:eastAsia="zh-CN"/>
              </w:rPr>
              <w:t>,</w:t>
            </w:r>
            <w:r>
              <w:rPr>
                <w:rFonts w:hint="eastAsia" w:ascii="仿宋" w:hAnsi="仿宋" w:eastAsia="仿宋"/>
                <w:szCs w:val="21"/>
              </w:rPr>
              <w:t>168</w:t>
            </w:r>
            <w:r>
              <w:rPr>
                <w:rFonts w:hint="eastAsia" w:ascii="仿宋" w:hAnsi="仿宋" w:eastAsia="仿宋"/>
                <w:szCs w:val="21"/>
                <w:lang w:val="en-US" w:eastAsia="zh-CN"/>
              </w:rPr>
              <w:t>,</w:t>
            </w:r>
            <w:r>
              <w:rPr>
                <w:rFonts w:hint="eastAsia" w:ascii="仿宋" w:hAnsi="仿宋" w:eastAsia="仿宋"/>
                <w:szCs w:val="21"/>
              </w:rPr>
              <w:t>583.8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lang w:val="en-US" w:eastAsia="zh-CN"/>
              </w:rPr>
              <w:t>1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02</w:t>
            </w:r>
            <w:r>
              <w:rPr>
                <w:rFonts w:hint="eastAsia" w:ascii="仿宋" w:hAnsi="仿宋" w:eastAsia="仿宋"/>
                <w:szCs w:val="21"/>
                <w:lang w:val="en-US" w:eastAsia="zh-CN"/>
              </w:rPr>
              <w:t>,</w:t>
            </w:r>
            <w:r>
              <w:rPr>
                <w:rFonts w:hint="eastAsia" w:ascii="仿宋" w:hAnsi="仿宋" w:eastAsia="仿宋"/>
                <w:szCs w:val="21"/>
              </w:rPr>
              <w:t>168</w:t>
            </w:r>
            <w:r>
              <w:rPr>
                <w:rFonts w:hint="eastAsia" w:ascii="仿宋" w:hAnsi="仿宋" w:eastAsia="仿宋"/>
                <w:szCs w:val="21"/>
                <w:lang w:val="en-US" w:eastAsia="zh-CN"/>
              </w:rPr>
              <w:t>,</w:t>
            </w:r>
            <w:r>
              <w:rPr>
                <w:rFonts w:hint="eastAsia" w:ascii="仿宋" w:hAnsi="仿宋" w:eastAsia="仿宋"/>
                <w:szCs w:val="21"/>
              </w:rPr>
              <w:t>583.8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lang w:val="en-US" w:eastAsia="zh-CN"/>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宋体"/>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spacing w:line="360" w:lineRule="auto"/>
      </w:pPr>
      <w:r>
        <w:t>7.1 影响投资者决策的其他重要信息</w:t>
      </w:r>
    </w:p>
    <w:p>
      <w:pPr>
        <w:spacing w:line="360" w:lineRule="auto"/>
      </w:pPr>
      <w:r>
        <w:t>无。</w:t>
      </w:r>
    </w:p>
    <w:p>
      <w:pPr>
        <w:spacing w:line="360" w:lineRule="auto"/>
      </w:pPr>
    </w:p>
    <w:p>
      <w:pPr>
        <w:spacing w:line="360" w:lineRule="auto"/>
      </w:pPr>
      <w:r>
        <w:t>7.2其他事项。</w:t>
      </w:r>
    </w:p>
    <w:p>
      <w:pPr>
        <w:spacing w:line="360" w:lineRule="auto"/>
      </w:pPr>
      <w:r>
        <w:t>无。</w:t>
      </w:r>
    </w:p>
    <w:p>
      <w:pPr>
        <w:spacing w:line="360" w:lineRule="auto"/>
      </w:pPr>
    </w:p>
    <w:p>
      <w:pPr>
        <w:spacing w:line="360" w:lineRule="auto"/>
      </w:pPr>
      <w:r>
        <w:t>查阅方式网站：http://www.gynsh.com咨询电话：0851-</w:t>
      </w:r>
      <w:r>
        <w:rPr>
          <w:rFonts w:hint="eastAsia"/>
        </w:rPr>
        <w:t>88115057</w:t>
      </w:r>
      <w:bookmarkStart w:id="2" w:name="_GoBack"/>
      <w:bookmarkEnd w:id="2"/>
    </w:p>
    <w:p>
      <w:pPr>
        <w:spacing w:line="360" w:lineRule="auto"/>
      </w:pPr>
    </w:p>
    <w:p>
      <w:pPr>
        <w:spacing w:line="360" w:lineRule="auto"/>
      </w:pPr>
    </w:p>
    <w:p>
      <w:pPr>
        <w:spacing w:line="360" w:lineRule="auto"/>
      </w:pPr>
    </w:p>
    <w:p>
      <w:pPr>
        <w:spacing w:line="360" w:lineRule="auto"/>
        <w:jc w:val="right"/>
        <w:rPr>
          <w:rFonts w:ascii="宋体" w:hAnsi="宋体"/>
          <w:szCs w:val="21"/>
        </w:rPr>
      </w:pPr>
      <w:r>
        <w:rPr>
          <w:rFonts w:hint="eastAsia" w:ascii="宋体" w:hAnsi="宋体"/>
          <w:szCs w:val="21"/>
        </w:rPr>
        <w:t xml:space="preserve">贵阳农村商业银行股份有限公司 </w:t>
      </w:r>
    </w:p>
    <w:p>
      <w:pPr>
        <w:spacing w:line="360" w:lineRule="auto"/>
        <w:jc w:val="right"/>
      </w:pPr>
      <w:r>
        <w:rPr>
          <w:rFonts w:hint="eastAsia" w:ascii="宋体" w:hAnsi="宋体"/>
          <w:szCs w:val="21"/>
        </w:rPr>
        <w:t>20</w:t>
      </w:r>
      <w:r>
        <w:rPr>
          <w:rFonts w:hint="eastAsia" w:ascii="宋体" w:hAnsi="宋体"/>
          <w:szCs w:val="21"/>
          <w:lang w:val="en-US" w:eastAsia="zh-CN"/>
        </w:rPr>
        <w:t>20</w:t>
      </w:r>
      <w:r>
        <w:rPr>
          <w:rFonts w:hint="eastAsia" w:ascii="宋体" w:hAnsi="宋体"/>
          <w:szCs w:val="21"/>
        </w:rPr>
        <w:t>年</w:t>
      </w:r>
      <w:r>
        <w:rPr>
          <w:rFonts w:hint="eastAsia" w:ascii="宋体" w:hAnsi="宋体"/>
          <w:szCs w:val="21"/>
          <w:lang w:val="en-US" w:eastAsia="zh-CN"/>
        </w:rPr>
        <w:t>10</w:t>
      </w:r>
      <w:r>
        <w:rPr>
          <w:rFonts w:hint="eastAsia" w:ascii="宋体" w:hAnsi="宋体"/>
          <w:szCs w:val="21"/>
        </w:rPr>
        <w:t>月</w:t>
      </w:r>
      <w:r>
        <w:rPr>
          <w:rFonts w:hint="eastAsia" w:ascii="宋体" w:hAnsi="宋体"/>
          <w:szCs w:val="21"/>
          <w:lang w:val="en-US" w:eastAsia="zh-CN"/>
        </w:rPr>
        <w:t>13</w:t>
      </w:r>
      <w:r>
        <w:rPr>
          <w:rFonts w:hint="eastAsia" w:ascii="宋体" w:hAnsi="宋体"/>
          <w:szCs w:val="21"/>
        </w:rPr>
        <w:t xml:space="preserve">日 </w:t>
      </w: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微软雅黑"/>
    <w:panose1 w:val="03000509000000000000"/>
    <w:charset w:val="86"/>
    <w:family w:val="auto"/>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88229F"/>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10435BB"/>
    <w:rsid w:val="077D1837"/>
    <w:rsid w:val="0A8B07AD"/>
    <w:rsid w:val="153D2966"/>
    <w:rsid w:val="1B6A10BC"/>
    <w:rsid w:val="1F455881"/>
    <w:rsid w:val="227C5875"/>
    <w:rsid w:val="2DBB4E76"/>
    <w:rsid w:val="2EFD5C15"/>
    <w:rsid w:val="32DB3C0E"/>
    <w:rsid w:val="37DB01B3"/>
    <w:rsid w:val="492F0D36"/>
    <w:rsid w:val="54BA0C91"/>
    <w:rsid w:val="56FF30C9"/>
    <w:rsid w:val="5E660FCE"/>
    <w:rsid w:val="6AC910B1"/>
    <w:rsid w:val="705B15C4"/>
    <w:rsid w:val="718F304E"/>
    <w:rsid w:val="7C802AB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zhouxc\Desktop\&#25105;&#30340;&#32452;&#21512;\&#36149;&#38451;&#20892;&#21830;&#34892;\&#36149;&#38451;&#25253;&#34920;\202003\&#32452;&#21512;&#20928;&#20540;&#20449;&#24687;&#34920;_&#31319;&#36149;&#38451;&#20892;&#21830;&#34892;&#26032;&#23458;1&#26399;-&#22806;&#21253;EDD_20200701_20200930.xls"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zhouxc\Desktop\&#25105;&#30340;&#32452;&#21512;\&#36149;&#38451;&#20892;&#21830;&#34892;\&#36149;&#38451;&#25253;&#34920;\202003\&#32452;&#21512;&#20928;&#20540;&#20449;&#24687;&#34920;_&#31319;&#36149;&#38451;&#20892;&#21830;&#34892;&#26032;&#23458;1&#26399;-&#22806;&#21253;EDD_20200701_20200930.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0999597753491196"/>
          <c:y val="0.00694444444444444"/>
          <c:w val="0.867401335761992"/>
          <c:h val="0.718148148148148"/>
        </c:manualLayout>
      </c:layout>
      <c:lineChart>
        <c:grouping val="standard"/>
        <c:varyColors val="0"/>
        <c:ser>
          <c:idx val="0"/>
          <c:order val="0"/>
          <c:spPr>
            <a:ln w="28575" cap="rnd">
              <a:solidFill>
                <a:schemeClr val="accent1"/>
              </a:solidFill>
              <a:round/>
            </a:ln>
            <a:effectLst/>
          </c:spPr>
          <c:marker>
            <c:symbol val="none"/>
          </c:marker>
          <c:dLbls>
            <c:delete val="1"/>
          </c:dLbls>
          <c:cat>
            <c:numRef>
              <c:f>'[组合净值信息表_穗贵阳农商行新客1期-外包EDD_20200701_20200930.xls]Sheet1'!$A$2:$A$93</c:f>
              <c:numCache>
                <c:formatCode>yyyy/m/d</c:formatCode>
                <c:ptCount val="92"/>
                <c:pt idx="0" c:formatCode="yyyy/m/d">
                  <c:v>44013</c:v>
                </c:pt>
                <c:pt idx="1" c:formatCode="yyyy/m/d">
                  <c:v>44014</c:v>
                </c:pt>
                <c:pt idx="2" c:formatCode="yyyy/m/d">
                  <c:v>44015</c:v>
                </c:pt>
                <c:pt idx="3" c:formatCode="yyyy/m/d">
                  <c:v>44016</c:v>
                </c:pt>
                <c:pt idx="4" c:formatCode="yyyy/m/d">
                  <c:v>44017</c:v>
                </c:pt>
                <c:pt idx="5" c:formatCode="yyyy/m/d">
                  <c:v>44018</c:v>
                </c:pt>
                <c:pt idx="6" c:formatCode="yyyy/m/d">
                  <c:v>44019</c:v>
                </c:pt>
                <c:pt idx="7" c:formatCode="yyyy/m/d">
                  <c:v>44020</c:v>
                </c:pt>
                <c:pt idx="8" c:formatCode="yyyy/m/d">
                  <c:v>44021</c:v>
                </c:pt>
                <c:pt idx="9" c:formatCode="yyyy/m/d">
                  <c:v>44022</c:v>
                </c:pt>
                <c:pt idx="10" c:formatCode="yyyy/m/d">
                  <c:v>44023</c:v>
                </c:pt>
                <c:pt idx="11" c:formatCode="yyyy/m/d">
                  <c:v>44024</c:v>
                </c:pt>
                <c:pt idx="12" c:formatCode="yyyy/m/d">
                  <c:v>44025</c:v>
                </c:pt>
                <c:pt idx="13" c:formatCode="yyyy/m/d">
                  <c:v>44026</c:v>
                </c:pt>
                <c:pt idx="14" c:formatCode="yyyy/m/d">
                  <c:v>44027</c:v>
                </c:pt>
                <c:pt idx="15" c:formatCode="yyyy/m/d">
                  <c:v>44028</c:v>
                </c:pt>
                <c:pt idx="16" c:formatCode="yyyy/m/d">
                  <c:v>44029</c:v>
                </c:pt>
                <c:pt idx="17" c:formatCode="yyyy/m/d">
                  <c:v>44030</c:v>
                </c:pt>
                <c:pt idx="18" c:formatCode="yyyy/m/d">
                  <c:v>44031</c:v>
                </c:pt>
                <c:pt idx="19" c:formatCode="yyyy/m/d">
                  <c:v>44032</c:v>
                </c:pt>
                <c:pt idx="20" c:formatCode="yyyy/m/d">
                  <c:v>44033</c:v>
                </c:pt>
                <c:pt idx="21" c:formatCode="yyyy/m/d">
                  <c:v>44034</c:v>
                </c:pt>
                <c:pt idx="22" c:formatCode="yyyy/m/d">
                  <c:v>44035</c:v>
                </c:pt>
                <c:pt idx="23" c:formatCode="yyyy/m/d">
                  <c:v>44036</c:v>
                </c:pt>
                <c:pt idx="24" c:formatCode="yyyy/m/d">
                  <c:v>44037</c:v>
                </c:pt>
                <c:pt idx="25" c:formatCode="yyyy/m/d">
                  <c:v>44038</c:v>
                </c:pt>
                <c:pt idx="26" c:formatCode="yyyy/m/d">
                  <c:v>44039</c:v>
                </c:pt>
                <c:pt idx="27" c:formatCode="yyyy/m/d">
                  <c:v>44040</c:v>
                </c:pt>
                <c:pt idx="28" c:formatCode="yyyy/m/d">
                  <c:v>44041</c:v>
                </c:pt>
                <c:pt idx="29" c:formatCode="yyyy/m/d">
                  <c:v>44042</c:v>
                </c:pt>
                <c:pt idx="30" c:formatCode="yyyy/m/d">
                  <c:v>44043</c:v>
                </c:pt>
                <c:pt idx="31" c:formatCode="yyyy/m/d">
                  <c:v>44044</c:v>
                </c:pt>
                <c:pt idx="32" c:formatCode="yyyy/m/d">
                  <c:v>44045</c:v>
                </c:pt>
                <c:pt idx="33" c:formatCode="yyyy/m/d">
                  <c:v>44046</c:v>
                </c:pt>
                <c:pt idx="34" c:formatCode="yyyy/m/d">
                  <c:v>44047</c:v>
                </c:pt>
                <c:pt idx="35" c:formatCode="yyyy/m/d">
                  <c:v>44048</c:v>
                </c:pt>
                <c:pt idx="36" c:formatCode="yyyy/m/d">
                  <c:v>44049</c:v>
                </c:pt>
                <c:pt idx="37" c:formatCode="yyyy/m/d">
                  <c:v>44050</c:v>
                </c:pt>
                <c:pt idx="38" c:formatCode="yyyy/m/d">
                  <c:v>44051</c:v>
                </c:pt>
                <c:pt idx="39" c:formatCode="yyyy/m/d">
                  <c:v>44052</c:v>
                </c:pt>
                <c:pt idx="40" c:formatCode="yyyy/m/d">
                  <c:v>44053</c:v>
                </c:pt>
                <c:pt idx="41" c:formatCode="yyyy/m/d">
                  <c:v>44054</c:v>
                </c:pt>
                <c:pt idx="42" c:formatCode="yyyy/m/d">
                  <c:v>44055</c:v>
                </c:pt>
                <c:pt idx="43" c:formatCode="yyyy/m/d">
                  <c:v>44056</c:v>
                </c:pt>
                <c:pt idx="44" c:formatCode="yyyy/m/d">
                  <c:v>44057</c:v>
                </c:pt>
                <c:pt idx="45" c:formatCode="yyyy/m/d">
                  <c:v>44058</c:v>
                </c:pt>
                <c:pt idx="46" c:formatCode="yyyy/m/d">
                  <c:v>44059</c:v>
                </c:pt>
                <c:pt idx="47" c:formatCode="yyyy/m/d">
                  <c:v>44060</c:v>
                </c:pt>
                <c:pt idx="48" c:formatCode="yyyy/m/d">
                  <c:v>44061</c:v>
                </c:pt>
                <c:pt idx="49" c:formatCode="yyyy/m/d">
                  <c:v>44062</c:v>
                </c:pt>
                <c:pt idx="50" c:formatCode="yyyy/m/d">
                  <c:v>44063</c:v>
                </c:pt>
                <c:pt idx="51" c:formatCode="yyyy/m/d">
                  <c:v>44064</c:v>
                </c:pt>
                <c:pt idx="52" c:formatCode="yyyy/m/d">
                  <c:v>44065</c:v>
                </c:pt>
                <c:pt idx="53" c:formatCode="yyyy/m/d">
                  <c:v>44066</c:v>
                </c:pt>
                <c:pt idx="54" c:formatCode="yyyy/m/d">
                  <c:v>44067</c:v>
                </c:pt>
                <c:pt idx="55" c:formatCode="yyyy/m/d">
                  <c:v>44068</c:v>
                </c:pt>
                <c:pt idx="56" c:formatCode="yyyy/m/d">
                  <c:v>44069</c:v>
                </c:pt>
                <c:pt idx="57" c:formatCode="yyyy/m/d">
                  <c:v>44070</c:v>
                </c:pt>
                <c:pt idx="58" c:formatCode="yyyy/m/d">
                  <c:v>44071</c:v>
                </c:pt>
                <c:pt idx="59" c:formatCode="yyyy/m/d">
                  <c:v>44072</c:v>
                </c:pt>
                <c:pt idx="60" c:formatCode="yyyy/m/d">
                  <c:v>44073</c:v>
                </c:pt>
                <c:pt idx="61" c:formatCode="yyyy/m/d">
                  <c:v>44074</c:v>
                </c:pt>
                <c:pt idx="62" c:formatCode="yyyy/m/d">
                  <c:v>44075</c:v>
                </c:pt>
                <c:pt idx="63" c:formatCode="yyyy/m/d">
                  <c:v>44076</c:v>
                </c:pt>
                <c:pt idx="64" c:formatCode="yyyy/m/d">
                  <c:v>44077</c:v>
                </c:pt>
                <c:pt idx="65" c:formatCode="yyyy/m/d">
                  <c:v>44078</c:v>
                </c:pt>
                <c:pt idx="66" c:formatCode="yyyy/m/d">
                  <c:v>44079</c:v>
                </c:pt>
                <c:pt idx="67" c:formatCode="yyyy/m/d">
                  <c:v>44080</c:v>
                </c:pt>
                <c:pt idx="68" c:formatCode="yyyy/m/d">
                  <c:v>44081</c:v>
                </c:pt>
                <c:pt idx="69" c:formatCode="yyyy/m/d">
                  <c:v>44082</c:v>
                </c:pt>
                <c:pt idx="70" c:formatCode="yyyy/m/d">
                  <c:v>44083</c:v>
                </c:pt>
                <c:pt idx="71" c:formatCode="yyyy/m/d">
                  <c:v>44084</c:v>
                </c:pt>
                <c:pt idx="72" c:formatCode="yyyy/m/d">
                  <c:v>44085</c:v>
                </c:pt>
                <c:pt idx="73" c:formatCode="yyyy/m/d">
                  <c:v>44086</c:v>
                </c:pt>
                <c:pt idx="74" c:formatCode="yyyy/m/d">
                  <c:v>44087</c:v>
                </c:pt>
                <c:pt idx="75" c:formatCode="yyyy/m/d">
                  <c:v>44088</c:v>
                </c:pt>
                <c:pt idx="76" c:formatCode="yyyy/m/d">
                  <c:v>44089</c:v>
                </c:pt>
                <c:pt idx="77" c:formatCode="yyyy/m/d">
                  <c:v>44090</c:v>
                </c:pt>
                <c:pt idx="78" c:formatCode="yyyy/m/d">
                  <c:v>44091</c:v>
                </c:pt>
                <c:pt idx="79" c:formatCode="yyyy/m/d">
                  <c:v>44092</c:v>
                </c:pt>
                <c:pt idx="80" c:formatCode="yyyy/m/d">
                  <c:v>44093</c:v>
                </c:pt>
                <c:pt idx="81" c:formatCode="yyyy/m/d">
                  <c:v>44094</c:v>
                </c:pt>
                <c:pt idx="82" c:formatCode="yyyy/m/d">
                  <c:v>44095</c:v>
                </c:pt>
                <c:pt idx="83" c:formatCode="yyyy/m/d">
                  <c:v>44096</c:v>
                </c:pt>
                <c:pt idx="84" c:formatCode="yyyy/m/d">
                  <c:v>44097</c:v>
                </c:pt>
                <c:pt idx="85" c:formatCode="yyyy/m/d">
                  <c:v>44098</c:v>
                </c:pt>
                <c:pt idx="86" c:formatCode="yyyy/m/d">
                  <c:v>44099</c:v>
                </c:pt>
                <c:pt idx="87" c:formatCode="yyyy/m/d">
                  <c:v>44100</c:v>
                </c:pt>
                <c:pt idx="88" c:formatCode="yyyy/m/d">
                  <c:v>44101</c:v>
                </c:pt>
                <c:pt idx="89" c:formatCode="yyyy/m/d">
                  <c:v>44102</c:v>
                </c:pt>
                <c:pt idx="90" c:formatCode="yyyy/m/d">
                  <c:v>44103</c:v>
                </c:pt>
                <c:pt idx="91" c:formatCode="yyyy/m/d">
                  <c:v>44104</c:v>
                </c:pt>
              </c:numCache>
            </c:numRef>
          </c:cat>
          <c:val>
            <c:numRef>
              <c:f>'[组合净值信息表_穗贵阳农商行新客1期-外包EDD_20200701_20200930.xls]Sheet1'!$B$2:$B$93</c:f>
              <c:numCache>
                <c:formatCode>General</c:formatCode>
                <c:ptCount val="92"/>
                <c:pt idx="0">
                  <c:v>0.9983</c:v>
                </c:pt>
                <c:pt idx="1">
                  <c:v>0.9985</c:v>
                </c:pt>
                <c:pt idx="2">
                  <c:v>0.9992</c:v>
                </c:pt>
                <c:pt idx="3">
                  <c:v>0.9992</c:v>
                </c:pt>
                <c:pt idx="4">
                  <c:v>0.9992</c:v>
                </c:pt>
                <c:pt idx="5">
                  <c:v>0.9985</c:v>
                </c:pt>
                <c:pt idx="6">
                  <c:v>0.9968</c:v>
                </c:pt>
                <c:pt idx="7">
                  <c:v>0.997</c:v>
                </c:pt>
                <c:pt idx="8">
                  <c:v>0.9943</c:v>
                </c:pt>
                <c:pt idx="9">
                  <c:v>0.9941</c:v>
                </c:pt>
                <c:pt idx="10">
                  <c:v>0.9941</c:v>
                </c:pt>
                <c:pt idx="11">
                  <c:v>0.9941</c:v>
                </c:pt>
                <c:pt idx="12">
                  <c:v>0.9937</c:v>
                </c:pt>
                <c:pt idx="13">
                  <c:v>0.9941</c:v>
                </c:pt>
                <c:pt idx="14">
                  <c:v>0.9943</c:v>
                </c:pt>
                <c:pt idx="15">
                  <c:v>0.9949</c:v>
                </c:pt>
                <c:pt idx="16">
                  <c:v>0.9955</c:v>
                </c:pt>
                <c:pt idx="17">
                  <c:v>0.9955</c:v>
                </c:pt>
                <c:pt idx="18">
                  <c:v>0.9955</c:v>
                </c:pt>
                <c:pt idx="19">
                  <c:v>0.9961</c:v>
                </c:pt>
                <c:pt idx="20">
                  <c:v>0.9977</c:v>
                </c:pt>
                <c:pt idx="21">
                  <c:v>0.9989</c:v>
                </c:pt>
                <c:pt idx="22">
                  <c:v>1.0009</c:v>
                </c:pt>
                <c:pt idx="23">
                  <c:v>1.0017</c:v>
                </c:pt>
                <c:pt idx="24">
                  <c:v>1.0016</c:v>
                </c:pt>
                <c:pt idx="25">
                  <c:v>1.0016</c:v>
                </c:pt>
                <c:pt idx="26">
                  <c:v>1.0004</c:v>
                </c:pt>
                <c:pt idx="27">
                  <c:v>1.0008</c:v>
                </c:pt>
                <c:pt idx="28">
                  <c:v>1.0009</c:v>
                </c:pt>
                <c:pt idx="29">
                  <c:v>1.0005</c:v>
                </c:pt>
                <c:pt idx="30">
                  <c:v>0.9996</c:v>
                </c:pt>
                <c:pt idx="31">
                  <c:v>0.9996</c:v>
                </c:pt>
                <c:pt idx="32">
                  <c:v>0.9996</c:v>
                </c:pt>
                <c:pt idx="33">
                  <c:v>1.0001</c:v>
                </c:pt>
                <c:pt idx="34">
                  <c:v>1.0007</c:v>
                </c:pt>
                <c:pt idx="35">
                  <c:v>1.0008</c:v>
                </c:pt>
                <c:pt idx="36">
                  <c:v>1.0013</c:v>
                </c:pt>
                <c:pt idx="37">
                  <c:v>1.0018</c:v>
                </c:pt>
                <c:pt idx="38">
                  <c:v>1.0018</c:v>
                </c:pt>
                <c:pt idx="39">
                  <c:v>1.0018</c:v>
                </c:pt>
                <c:pt idx="40">
                  <c:v>1.0025</c:v>
                </c:pt>
                <c:pt idx="41">
                  <c:v>1.0029</c:v>
                </c:pt>
                <c:pt idx="42">
                  <c:v>1.0032</c:v>
                </c:pt>
                <c:pt idx="43">
                  <c:v>1.0037</c:v>
                </c:pt>
                <c:pt idx="44">
                  <c:v>1.0041</c:v>
                </c:pt>
                <c:pt idx="45">
                  <c:v>1.0041</c:v>
                </c:pt>
                <c:pt idx="46">
                  <c:v>1.0041</c:v>
                </c:pt>
                <c:pt idx="47">
                  <c:v>1.0051</c:v>
                </c:pt>
                <c:pt idx="48">
                  <c:v>1.0053</c:v>
                </c:pt>
                <c:pt idx="49">
                  <c:v>1.0054</c:v>
                </c:pt>
                <c:pt idx="50">
                  <c:v>1.0052</c:v>
                </c:pt>
                <c:pt idx="51">
                  <c:v>1.0049</c:v>
                </c:pt>
                <c:pt idx="52">
                  <c:v>1.0049</c:v>
                </c:pt>
                <c:pt idx="53">
                  <c:v>1.0049</c:v>
                </c:pt>
                <c:pt idx="54">
                  <c:v>1.0059</c:v>
                </c:pt>
                <c:pt idx="55">
                  <c:v>1.0056</c:v>
                </c:pt>
                <c:pt idx="56">
                  <c:v>1.0051</c:v>
                </c:pt>
                <c:pt idx="57">
                  <c:v>1.0052</c:v>
                </c:pt>
                <c:pt idx="58">
                  <c:v>1.0047</c:v>
                </c:pt>
                <c:pt idx="59">
                  <c:v>1.0047</c:v>
                </c:pt>
                <c:pt idx="60">
                  <c:v>1.0046</c:v>
                </c:pt>
                <c:pt idx="61">
                  <c:v>1.0051</c:v>
                </c:pt>
                <c:pt idx="62">
                  <c:v>1.0052</c:v>
                </c:pt>
                <c:pt idx="63">
                  <c:v>1.0049</c:v>
                </c:pt>
                <c:pt idx="64">
                  <c:v>1.005</c:v>
                </c:pt>
                <c:pt idx="65">
                  <c:v>1.0051</c:v>
                </c:pt>
                <c:pt idx="66">
                  <c:v>1.0051</c:v>
                </c:pt>
                <c:pt idx="67">
                  <c:v>1.0051</c:v>
                </c:pt>
                <c:pt idx="68">
                  <c:v>1.0055</c:v>
                </c:pt>
                <c:pt idx="69">
                  <c:v>1.0054</c:v>
                </c:pt>
                <c:pt idx="70">
                  <c:v>1.0056</c:v>
                </c:pt>
                <c:pt idx="71">
                  <c:v>1.0062</c:v>
                </c:pt>
                <c:pt idx="72">
                  <c:v>1.0067</c:v>
                </c:pt>
                <c:pt idx="73">
                  <c:v>1.0067</c:v>
                </c:pt>
                <c:pt idx="74">
                  <c:v>1.0067</c:v>
                </c:pt>
                <c:pt idx="75">
                  <c:v>1.0072</c:v>
                </c:pt>
                <c:pt idx="76">
                  <c:v>1.0073</c:v>
                </c:pt>
                <c:pt idx="77">
                  <c:v>1.0077</c:v>
                </c:pt>
                <c:pt idx="78">
                  <c:v>1.008</c:v>
                </c:pt>
                <c:pt idx="79">
                  <c:v>1.0081</c:v>
                </c:pt>
                <c:pt idx="80">
                  <c:v>1.0081</c:v>
                </c:pt>
                <c:pt idx="81">
                  <c:v>1.0081</c:v>
                </c:pt>
                <c:pt idx="82">
                  <c:v>1.0084</c:v>
                </c:pt>
                <c:pt idx="83">
                  <c:v>1.0088</c:v>
                </c:pt>
                <c:pt idx="84">
                  <c:v>1.0083</c:v>
                </c:pt>
                <c:pt idx="85">
                  <c:v>1.0085</c:v>
                </c:pt>
                <c:pt idx="86">
                  <c:v>1.008</c:v>
                </c:pt>
                <c:pt idx="87">
                  <c:v>1.0079</c:v>
                </c:pt>
                <c:pt idx="88">
                  <c:v>1.0079</c:v>
                </c:pt>
                <c:pt idx="89">
                  <c:v>1.0085</c:v>
                </c:pt>
                <c:pt idx="90">
                  <c:v>1.0088</c:v>
                </c:pt>
                <c:pt idx="91">
                  <c:v>1.0086</c:v>
                </c:pt>
              </c:numCache>
            </c:numRef>
          </c:val>
          <c:smooth val="0"/>
        </c:ser>
        <c:dLbls>
          <c:showLegendKey val="0"/>
          <c:showVal val="0"/>
          <c:showCatName val="0"/>
          <c:showSerName val="0"/>
          <c:showPercent val="0"/>
          <c:showBubbleSize val="0"/>
        </c:dLbls>
        <c:marker val="0"/>
        <c:smooth val="0"/>
        <c:axId val="45031400"/>
        <c:axId val="17666783"/>
      </c:lineChart>
      <c:dateAx>
        <c:axId val="45031400"/>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666783"/>
        <c:crosses val="autoZero"/>
        <c:auto val="1"/>
        <c:lblOffset val="100"/>
        <c:baseTimeUnit val="days"/>
      </c:dateAx>
      <c:valAx>
        <c:axId val="176667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450314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组合净值信息表_穗贵阳农商行新客1期-外包EDD_20200701_20200930.xls]Sheet1'!$A$2:$A$93</c:f>
              <c:numCache>
                <c:formatCode>yyyy/m/d</c:formatCode>
                <c:ptCount val="92"/>
                <c:pt idx="0" c:formatCode="yyyy/m/d">
                  <c:v>44013</c:v>
                </c:pt>
                <c:pt idx="1" c:formatCode="yyyy/m/d">
                  <c:v>44014</c:v>
                </c:pt>
                <c:pt idx="2" c:formatCode="yyyy/m/d">
                  <c:v>44015</c:v>
                </c:pt>
                <c:pt idx="3" c:formatCode="yyyy/m/d">
                  <c:v>44016</c:v>
                </c:pt>
                <c:pt idx="4" c:formatCode="yyyy/m/d">
                  <c:v>44017</c:v>
                </c:pt>
                <c:pt idx="5" c:formatCode="yyyy/m/d">
                  <c:v>44018</c:v>
                </c:pt>
                <c:pt idx="6" c:formatCode="yyyy/m/d">
                  <c:v>44019</c:v>
                </c:pt>
                <c:pt idx="7" c:formatCode="yyyy/m/d">
                  <c:v>44020</c:v>
                </c:pt>
                <c:pt idx="8" c:formatCode="yyyy/m/d">
                  <c:v>44021</c:v>
                </c:pt>
                <c:pt idx="9" c:formatCode="yyyy/m/d">
                  <c:v>44022</c:v>
                </c:pt>
                <c:pt idx="10" c:formatCode="yyyy/m/d">
                  <c:v>44023</c:v>
                </c:pt>
                <c:pt idx="11" c:formatCode="yyyy/m/d">
                  <c:v>44024</c:v>
                </c:pt>
                <c:pt idx="12" c:formatCode="yyyy/m/d">
                  <c:v>44025</c:v>
                </c:pt>
                <c:pt idx="13" c:formatCode="yyyy/m/d">
                  <c:v>44026</c:v>
                </c:pt>
                <c:pt idx="14" c:formatCode="yyyy/m/d">
                  <c:v>44027</c:v>
                </c:pt>
                <c:pt idx="15" c:formatCode="yyyy/m/d">
                  <c:v>44028</c:v>
                </c:pt>
                <c:pt idx="16" c:formatCode="yyyy/m/d">
                  <c:v>44029</c:v>
                </c:pt>
                <c:pt idx="17" c:formatCode="yyyy/m/d">
                  <c:v>44030</c:v>
                </c:pt>
                <c:pt idx="18" c:formatCode="yyyy/m/d">
                  <c:v>44031</c:v>
                </c:pt>
                <c:pt idx="19" c:formatCode="yyyy/m/d">
                  <c:v>44032</c:v>
                </c:pt>
                <c:pt idx="20" c:formatCode="yyyy/m/d">
                  <c:v>44033</c:v>
                </c:pt>
                <c:pt idx="21" c:formatCode="yyyy/m/d">
                  <c:v>44034</c:v>
                </c:pt>
                <c:pt idx="22" c:formatCode="yyyy/m/d">
                  <c:v>44035</c:v>
                </c:pt>
                <c:pt idx="23" c:formatCode="yyyy/m/d">
                  <c:v>44036</c:v>
                </c:pt>
                <c:pt idx="24" c:formatCode="yyyy/m/d">
                  <c:v>44037</c:v>
                </c:pt>
                <c:pt idx="25" c:formatCode="yyyy/m/d">
                  <c:v>44038</c:v>
                </c:pt>
                <c:pt idx="26" c:formatCode="yyyy/m/d">
                  <c:v>44039</c:v>
                </c:pt>
                <c:pt idx="27" c:formatCode="yyyy/m/d">
                  <c:v>44040</c:v>
                </c:pt>
                <c:pt idx="28" c:formatCode="yyyy/m/d">
                  <c:v>44041</c:v>
                </c:pt>
                <c:pt idx="29" c:formatCode="yyyy/m/d">
                  <c:v>44042</c:v>
                </c:pt>
                <c:pt idx="30" c:formatCode="yyyy/m/d">
                  <c:v>44043</c:v>
                </c:pt>
                <c:pt idx="31" c:formatCode="yyyy/m/d">
                  <c:v>44044</c:v>
                </c:pt>
                <c:pt idx="32" c:formatCode="yyyy/m/d">
                  <c:v>44045</c:v>
                </c:pt>
                <c:pt idx="33" c:formatCode="yyyy/m/d">
                  <c:v>44046</c:v>
                </c:pt>
                <c:pt idx="34" c:formatCode="yyyy/m/d">
                  <c:v>44047</c:v>
                </c:pt>
                <c:pt idx="35" c:formatCode="yyyy/m/d">
                  <c:v>44048</c:v>
                </c:pt>
                <c:pt idx="36" c:formatCode="yyyy/m/d">
                  <c:v>44049</c:v>
                </c:pt>
                <c:pt idx="37" c:formatCode="yyyy/m/d">
                  <c:v>44050</c:v>
                </c:pt>
                <c:pt idx="38" c:formatCode="yyyy/m/d">
                  <c:v>44051</c:v>
                </c:pt>
                <c:pt idx="39" c:formatCode="yyyy/m/d">
                  <c:v>44052</c:v>
                </c:pt>
                <c:pt idx="40" c:formatCode="yyyy/m/d">
                  <c:v>44053</c:v>
                </c:pt>
                <c:pt idx="41" c:formatCode="yyyy/m/d">
                  <c:v>44054</c:v>
                </c:pt>
                <c:pt idx="42" c:formatCode="yyyy/m/d">
                  <c:v>44055</c:v>
                </c:pt>
                <c:pt idx="43" c:formatCode="yyyy/m/d">
                  <c:v>44056</c:v>
                </c:pt>
                <c:pt idx="44" c:formatCode="yyyy/m/d">
                  <c:v>44057</c:v>
                </c:pt>
                <c:pt idx="45" c:formatCode="yyyy/m/d">
                  <c:v>44058</c:v>
                </c:pt>
                <c:pt idx="46" c:formatCode="yyyy/m/d">
                  <c:v>44059</c:v>
                </c:pt>
                <c:pt idx="47" c:formatCode="yyyy/m/d">
                  <c:v>44060</c:v>
                </c:pt>
                <c:pt idx="48" c:formatCode="yyyy/m/d">
                  <c:v>44061</c:v>
                </c:pt>
                <c:pt idx="49" c:formatCode="yyyy/m/d">
                  <c:v>44062</c:v>
                </c:pt>
                <c:pt idx="50" c:formatCode="yyyy/m/d">
                  <c:v>44063</c:v>
                </c:pt>
                <c:pt idx="51" c:formatCode="yyyy/m/d">
                  <c:v>44064</c:v>
                </c:pt>
                <c:pt idx="52" c:formatCode="yyyy/m/d">
                  <c:v>44065</c:v>
                </c:pt>
                <c:pt idx="53" c:formatCode="yyyy/m/d">
                  <c:v>44066</c:v>
                </c:pt>
                <c:pt idx="54" c:formatCode="yyyy/m/d">
                  <c:v>44067</c:v>
                </c:pt>
                <c:pt idx="55" c:formatCode="yyyy/m/d">
                  <c:v>44068</c:v>
                </c:pt>
                <c:pt idx="56" c:formatCode="yyyy/m/d">
                  <c:v>44069</c:v>
                </c:pt>
                <c:pt idx="57" c:formatCode="yyyy/m/d">
                  <c:v>44070</c:v>
                </c:pt>
                <c:pt idx="58" c:formatCode="yyyy/m/d">
                  <c:v>44071</c:v>
                </c:pt>
                <c:pt idx="59" c:formatCode="yyyy/m/d">
                  <c:v>44072</c:v>
                </c:pt>
                <c:pt idx="60" c:formatCode="yyyy/m/d">
                  <c:v>44073</c:v>
                </c:pt>
                <c:pt idx="61" c:formatCode="yyyy/m/d">
                  <c:v>44074</c:v>
                </c:pt>
                <c:pt idx="62" c:formatCode="yyyy/m/d">
                  <c:v>44075</c:v>
                </c:pt>
                <c:pt idx="63" c:formatCode="yyyy/m/d">
                  <c:v>44076</c:v>
                </c:pt>
                <c:pt idx="64" c:formatCode="yyyy/m/d">
                  <c:v>44077</c:v>
                </c:pt>
                <c:pt idx="65" c:formatCode="yyyy/m/d">
                  <c:v>44078</c:v>
                </c:pt>
                <c:pt idx="66" c:formatCode="yyyy/m/d">
                  <c:v>44079</c:v>
                </c:pt>
                <c:pt idx="67" c:formatCode="yyyy/m/d">
                  <c:v>44080</c:v>
                </c:pt>
                <c:pt idx="68" c:formatCode="yyyy/m/d">
                  <c:v>44081</c:v>
                </c:pt>
                <c:pt idx="69" c:formatCode="yyyy/m/d">
                  <c:v>44082</c:v>
                </c:pt>
                <c:pt idx="70" c:formatCode="yyyy/m/d">
                  <c:v>44083</c:v>
                </c:pt>
                <c:pt idx="71" c:formatCode="yyyy/m/d">
                  <c:v>44084</c:v>
                </c:pt>
                <c:pt idx="72" c:formatCode="yyyy/m/d">
                  <c:v>44085</c:v>
                </c:pt>
                <c:pt idx="73" c:formatCode="yyyy/m/d">
                  <c:v>44086</c:v>
                </c:pt>
                <c:pt idx="74" c:formatCode="yyyy/m/d">
                  <c:v>44087</c:v>
                </c:pt>
                <c:pt idx="75" c:formatCode="yyyy/m/d">
                  <c:v>44088</c:v>
                </c:pt>
                <c:pt idx="76" c:formatCode="yyyy/m/d">
                  <c:v>44089</c:v>
                </c:pt>
                <c:pt idx="77" c:formatCode="yyyy/m/d">
                  <c:v>44090</c:v>
                </c:pt>
                <c:pt idx="78" c:formatCode="yyyy/m/d">
                  <c:v>44091</c:v>
                </c:pt>
                <c:pt idx="79" c:formatCode="yyyy/m/d">
                  <c:v>44092</c:v>
                </c:pt>
                <c:pt idx="80" c:formatCode="yyyy/m/d">
                  <c:v>44093</c:v>
                </c:pt>
                <c:pt idx="81" c:formatCode="yyyy/m/d">
                  <c:v>44094</c:v>
                </c:pt>
                <c:pt idx="82" c:formatCode="yyyy/m/d">
                  <c:v>44095</c:v>
                </c:pt>
                <c:pt idx="83" c:formatCode="yyyy/m/d">
                  <c:v>44096</c:v>
                </c:pt>
                <c:pt idx="84" c:formatCode="yyyy/m/d">
                  <c:v>44097</c:v>
                </c:pt>
                <c:pt idx="85" c:formatCode="yyyy/m/d">
                  <c:v>44098</c:v>
                </c:pt>
                <c:pt idx="86" c:formatCode="yyyy/m/d">
                  <c:v>44099</c:v>
                </c:pt>
                <c:pt idx="87" c:formatCode="yyyy/m/d">
                  <c:v>44100</c:v>
                </c:pt>
                <c:pt idx="88" c:formatCode="yyyy/m/d">
                  <c:v>44101</c:v>
                </c:pt>
                <c:pt idx="89" c:formatCode="yyyy/m/d">
                  <c:v>44102</c:v>
                </c:pt>
                <c:pt idx="90" c:formatCode="yyyy/m/d">
                  <c:v>44103</c:v>
                </c:pt>
                <c:pt idx="91" c:formatCode="yyyy/m/d">
                  <c:v>44104</c:v>
                </c:pt>
              </c:numCache>
            </c:numRef>
          </c:cat>
          <c:val>
            <c:numRef>
              <c:f>'[组合净值信息表_穗贵阳农商行新客1期-外包EDD_20200701_20200930.xls]Sheet1'!$D$2:$D$93</c:f>
              <c:numCache>
                <c:formatCode>0.00%</c:formatCode>
                <c:ptCount val="92"/>
                <c:pt idx="0">
                  <c:v>-0.000200300450676094</c:v>
                </c:pt>
                <c:pt idx="1">
                  <c:v>0</c:v>
                </c:pt>
                <c:pt idx="2">
                  <c:v>0.000701051577365996</c:v>
                </c:pt>
                <c:pt idx="3">
                  <c:v>0.000701051577365996</c:v>
                </c:pt>
                <c:pt idx="4">
                  <c:v>0.000701051577365996</c:v>
                </c:pt>
                <c:pt idx="5">
                  <c:v>0</c:v>
                </c:pt>
                <c:pt idx="6">
                  <c:v>-0.00170255383074613</c:v>
                </c:pt>
                <c:pt idx="7">
                  <c:v>-0.00150225338007015</c:v>
                </c:pt>
                <c:pt idx="8">
                  <c:v>-0.00420630946419642</c:v>
                </c:pt>
                <c:pt idx="9">
                  <c:v>-0.00440660991487241</c:v>
                </c:pt>
                <c:pt idx="10">
                  <c:v>-0.00440660991487241</c:v>
                </c:pt>
                <c:pt idx="11">
                  <c:v>-0.00440660991487241</c:v>
                </c:pt>
                <c:pt idx="12">
                  <c:v>-0.00480721081622437</c:v>
                </c:pt>
                <c:pt idx="13">
                  <c:v>-0.00440660991487241</c:v>
                </c:pt>
                <c:pt idx="14">
                  <c:v>-0.00420630946419642</c:v>
                </c:pt>
                <c:pt idx="15">
                  <c:v>-0.00360540811216825</c:v>
                </c:pt>
                <c:pt idx="16">
                  <c:v>-0.00300450676014019</c:v>
                </c:pt>
                <c:pt idx="17">
                  <c:v>-0.00300450676014019</c:v>
                </c:pt>
                <c:pt idx="18">
                  <c:v>-0.00300450676014019</c:v>
                </c:pt>
                <c:pt idx="19">
                  <c:v>-0.00240360540811224</c:v>
                </c:pt>
                <c:pt idx="20">
                  <c:v>-0.000801201802704044</c:v>
                </c:pt>
                <c:pt idx="21">
                  <c:v>0.000400600901351966</c:v>
                </c:pt>
                <c:pt idx="22">
                  <c:v>0.00240360540811202</c:v>
                </c:pt>
                <c:pt idx="23">
                  <c:v>0.00320480721081617</c:v>
                </c:pt>
                <c:pt idx="24">
                  <c:v>0.00310465698547824</c:v>
                </c:pt>
                <c:pt idx="25">
                  <c:v>0.00310465698547824</c:v>
                </c:pt>
                <c:pt idx="26">
                  <c:v>0.00190285428142212</c:v>
                </c:pt>
                <c:pt idx="27">
                  <c:v>0.00230345518277408</c:v>
                </c:pt>
                <c:pt idx="28">
                  <c:v>0.00240360540811202</c:v>
                </c:pt>
                <c:pt idx="29">
                  <c:v>0.00200300450676005</c:v>
                </c:pt>
                <c:pt idx="30">
                  <c:v>0.00110165247871796</c:v>
                </c:pt>
                <c:pt idx="31">
                  <c:v>0.00110165247871796</c:v>
                </c:pt>
                <c:pt idx="32">
                  <c:v>0.00110165247871796</c:v>
                </c:pt>
                <c:pt idx="33">
                  <c:v>0.00160240360540809</c:v>
                </c:pt>
                <c:pt idx="34">
                  <c:v>0.00220330495743593</c:v>
                </c:pt>
                <c:pt idx="35">
                  <c:v>0.00230345518277408</c:v>
                </c:pt>
                <c:pt idx="36">
                  <c:v>0.00280420630946421</c:v>
                </c:pt>
                <c:pt idx="37">
                  <c:v>0.00330495743615411</c:v>
                </c:pt>
                <c:pt idx="38">
                  <c:v>0.00330495743615411</c:v>
                </c:pt>
                <c:pt idx="39">
                  <c:v>0.00330495743615411</c:v>
                </c:pt>
                <c:pt idx="40">
                  <c:v>0.00400600901352011</c:v>
                </c:pt>
                <c:pt idx="41">
                  <c:v>0.00440660991487207</c:v>
                </c:pt>
                <c:pt idx="42">
                  <c:v>0.00470706059088633</c:v>
                </c:pt>
                <c:pt idx="43">
                  <c:v>0.00520781171757645</c:v>
                </c:pt>
                <c:pt idx="44">
                  <c:v>0.00560841261892842</c:v>
                </c:pt>
                <c:pt idx="45">
                  <c:v>0.00560841261892842</c:v>
                </c:pt>
                <c:pt idx="46">
                  <c:v>0.00560841261892842</c:v>
                </c:pt>
                <c:pt idx="47">
                  <c:v>0.00660991487230844</c:v>
                </c:pt>
                <c:pt idx="48">
                  <c:v>0.00681021532298454</c:v>
                </c:pt>
                <c:pt idx="49">
                  <c:v>0.00691036554832247</c:v>
                </c:pt>
                <c:pt idx="50">
                  <c:v>0.0067100650976466</c:v>
                </c:pt>
                <c:pt idx="51">
                  <c:v>0.00640961442163235</c:v>
                </c:pt>
                <c:pt idx="52">
                  <c:v>0.00640961442163235</c:v>
                </c:pt>
                <c:pt idx="53">
                  <c:v>0.00640961442163235</c:v>
                </c:pt>
                <c:pt idx="54">
                  <c:v>0.00741111667501237</c:v>
                </c:pt>
                <c:pt idx="55">
                  <c:v>0.00711066599899857</c:v>
                </c:pt>
                <c:pt idx="56">
                  <c:v>0.00660991487230844</c:v>
                </c:pt>
                <c:pt idx="57">
                  <c:v>0.0067100650976466</c:v>
                </c:pt>
                <c:pt idx="58">
                  <c:v>0.00620931397095625</c:v>
                </c:pt>
                <c:pt idx="59">
                  <c:v>0.00620931397095625</c:v>
                </c:pt>
                <c:pt idx="60">
                  <c:v>0.00610916374561832</c:v>
                </c:pt>
                <c:pt idx="61">
                  <c:v>0.00660991487230844</c:v>
                </c:pt>
                <c:pt idx="62">
                  <c:v>0.0067100650976466</c:v>
                </c:pt>
                <c:pt idx="63">
                  <c:v>0.00640961442163235</c:v>
                </c:pt>
                <c:pt idx="64">
                  <c:v>0.00650976464697028</c:v>
                </c:pt>
                <c:pt idx="65">
                  <c:v>0.00660991487230844</c:v>
                </c:pt>
                <c:pt idx="66">
                  <c:v>0.00660991487230844</c:v>
                </c:pt>
                <c:pt idx="67">
                  <c:v>0.00660991487230844</c:v>
                </c:pt>
                <c:pt idx="68">
                  <c:v>0.00701051577366041</c:v>
                </c:pt>
                <c:pt idx="69">
                  <c:v>0.00691036554832247</c:v>
                </c:pt>
                <c:pt idx="70">
                  <c:v>0.00711066599899857</c:v>
                </c:pt>
                <c:pt idx="71">
                  <c:v>0.0077115673510264</c:v>
                </c:pt>
                <c:pt idx="72">
                  <c:v>0.00821231847771653</c:v>
                </c:pt>
                <c:pt idx="73">
                  <c:v>0.00821231847771653</c:v>
                </c:pt>
                <c:pt idx="74">
                  <c:v>0.00821231847771653</c:v>
                </c:pt>
                <c:pt idx="75">
                  <c:v>0.00871306960440665</c:v>
                </c:pt>
                <c:pt idx="76">
                  <c:v>0.00881321982974459</c:v>
                </c:pt>
                <c:pt idx="77">
                  <c:v>0.00921382073109656</c:v>
                </c:pt>
                <c:pt idx="78">
                  <c:v>0.00951427140711059</c:v>
                </c:pt>
                <c:pt idx="79">
                  <c:v>0.00961442163244852</c:v>
                </c:pt>
                <c:pt idx="80">
                  <c:v>0.00961442163244852</c:v>
                </c:pt>
                <c:pt idx="81">
                  <c:v>0.00961442163244852</c:v>
                </c:pt>
                <c:pt idx="82">
                  <c:v>0.00991487230846255</c:v>
                </c:pt>
                <c:pt idx="83">
                  <c:v>0.0103154732098145</c:v>
                </c:pt>
                <c:pt idx="84">
                  <c:v>0.00981472208312462</c:v>
                </c:pt>
                <c:pt idx="85">
                  <c:v>0.0100150225338005</c:v>
                </c:pt>
                <c:pt idx="86">
                  <c:v>0.00951427140711059</c:v>
                </c:pt>
                <c:pt idx="87">
                  <c:v>0.00941412118177265</c:v>
                </c:pt>
                <c:pt idx="88">
                  <c:v>0.00941412118177265</c:v>
                </c:pt>
                <c:pt idx="89">
                  <c:v>0.0100150225338005</c:v>
                </c:pt>
                <c:pt idx="90">
                  <c:v>0.0103154732098145</c:v>
                </c:pt>
                <c:pt idx="91">
                  <c:v>0.0101151727591386</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组合净值信息表_穗贵阳农商行新客1期-外包EDD_20200701_20200930.xls]Sheet1'!$A$2:$A$93</c:f>
              <c:numCache>
                <c:formatCode>yyyy/m/d</c:formatCode>
                <c:ptCount val="92"/>
                <c:pt idx="0" c:formatCode="yyyy/m/d">
                  <c:v>44013</c:v>
                </c:pt>
                <c:pt idx="1" c:formatCode="yyyy/m/d">
                  <c:v>44014</c:v>
                </c:pt>
                <c:pt idx="2" c:formatCode="yyyy/m/d">
                  <c:v>44015</c:v>
                </c:pt>
                <c:pt idx="3" c:formatCode="yyyy/m/d">
                  <c:v>44016</c:v>
                </c:pt>
                <c:pt idx="4" c:formatCode="yyyy/m/d">
                  <c:v>44017</c:v>
                </c:pt>
                <c:pt idx="5" c:formatCode="yyyy/m/d">
                  <c:v>44018</c:v>
                </c:pt>
                <c:pt idx="6" c:formatCode="yyyy/m/d">
                  <c:v>44019</c:v>
                </c:pt>
                <c:pt idx="7" c:formatCode="yyyy/m/d">
                  <c:v>44020</c:v>
                </c:pt>
                <c:pt idx="8" c:formatCode="yyyy/m/d">
                  <c:v>44021</c:v>
                </c:pt>
                <c:pt idx="9" c:formatCode="yyyy/m/d">
                  <c:v>44022</c:v>
                </c:pt>
                <c:pt idx="10" c:formatCode="yyyy/m/d">
                  <c:v>44023</c:v>
                </c:pt>
                <c:pt idx="11" c:formatCode="yyyy/m/d">
                  <c:v>44024</c:v>
                </c:pt>
                <c:pt idx="12" c:formatCode="yyyy/m/d">
                  <c:v>44025</c:v>
                </c:pt>
                <c:pt idx="13" c:formatCode="yyyy/m/d">
                  <c:v>44026</c:v>
                </c:pt>
                <c:pt idx="14" c:formatCode="yyyy/m/d">
                  <c:v>44027</c:v>
                </c:pt>
                <c:pt idx="15" c:formatCode="yyyy/m/d">
                  <c:v>44028</c:v>
                </c:pt>
                <c:pt idx="16" c:formatCode="yyyy/m/d">
                  <c:v>44029</c:v>
                </c:pt>
                <c:pt idx="17" c:formatCode="yyyy/m/d">
                  <c:v>44030</c:v>
                </c:pt>
                <c:pt idx="18" c:formatCode="yyyy/m/d">
                  <c:v>44031</c:v>
                </c:pt>
                <c:pt idx="19" c:formatCode="yyyy/m/d">
                  <c:v>44032</c:v>
                </c:pt>
                <c:pt idx="20" c:formatCode="yyyy/m/d">
                  <c:v>44033</c:v>
                </c:pt>
                <c:pt idx="21" c:formatCode="yyyy/m/d">
                  <c:v>44034</c:v>
                </c:pt>
                <c:pt idx="22" c:formatCode="yyyy/m/d">
                  <c:v>44035</c:v>
                </c:pt>
                <c:pt idx="23" c:formatCode="yyyy/m/d">
                  <c:v>44036</c:v>
                </c:pt>
                <c:pt idx="24" c:formatCode="yyyy/m/d">
                  <c:v>44037</c:v>
                </c:pt>
                <c:pt idx="25" c:formatCode="yyyy/m/d">
                  <c:v>44038</c:v>
                </c:pt>
                <c:pt idx="26" c:formatCode="yyyy/m/d">
                  <c:v>44039</c:v>
                </c:pt>
                <c:pt idx="27" c:formatCode="yyyy/m/d">
                  <c:v>44040</c:v>
                </c:pt>
                <c:pt idx="28" c:formatCode="yyyy/m/d">
                  <c:v>44041</c:v>
                </c:pt>
                <c:pt idx="29" c:formatCode="yyyy/m/d">
                  <c:v>44042</c:v>
                </c:pt>
                <c:pt idx="30" c:formatCode="yyyy/m/d">
                  <c:v>44043</c:v>
                </c:pt>
                <c:pt idx="31" c:formatCode="yyyy/m/d">
                  <c:v>44044</c:v>
                </c:pt>
                <c:pt idx="32" c:formatCode="yyyy/m/d">
                  <c:v>44045</c:v>
                </c:pt>
                <c:pt idx="33" c:formatCode="yyyy/m/d">
                  <c:v>44046</c:v>
                </c:pt>
                <c:pt idx="34" c:formatCode="yyyy/m/d">
                  <c:v>44047</c:v>
                </c:pt>
                <c:pt idx="35" c:formatCode="yyyy/m/d">
                  <c:v>44048</c:v>
                </c:pt>
                <c:pt idx="36" c:formatCode="yyyy/m/d">
                  <c:v>44049</c:v>
                </c:pt>
                <c:pt idx="37" c:formatCode="yyyy/m/d">
                  <c:v>44050</c:v>
                </c:pt>
                <c:pt idx="38" c:formatCode="yyyy/m/d">
                  <c:v>44051</c:v>
                </c:pt>
                <c:pt idx="39" c:formatCode="yyyy/m/d">
                  <c:v>44052</c:v>
                </c:pt>
                <c:pt idx="40" c:formatCode="yyyy/m/d">
                  <c:v>44053</c:v>
                </c:pt>
                <c:pt idx="41" c:formatCode="yyyy/m/d">
                  <c:v>44054</c:v>
                </c:pt>
                <c:pt idx="42" c:formatCode="yyyy/m/d">
                  <c:v>44055</c:v>
                </c:pt>
                <c:pt idx="43" c:formatCode="yyyy/m/d">
                  <c:v>44056</c:v>
                </c:pt>
                <c:pt idx="44" c:formatCode="yyyy/m/d">
                  <c:v>44057</c:v>
                </c:pt>
                <c:pt idx="45" c:formatCode="yyyy/m/d">
                  <c:v>44058</c:v>
                </c:pt>
                <c:pt idx="46" c:formatCode="yyyy/m/d">
                  <c:v>44059</c:v>
                </c:pt>
                <c:pt idx="47" c:formatCode="yyyy/m/d">
                  <c:v>44060</c:v>
                </c:pt>
                <c:pt idx="48" c:formatCode="yyyy/m/d">
                  <c:v>44061</c:v>
                </c:pt>
                <c:pt idx="49" c:formatCode="yyyy/m/d">
                  <c:v>44062</c:v>
                </c:pt>
                <c:pt idx="50" c:formatCode="yyyy/m/d">
                  <c:v>44063</c:v>
                </c:pt>
                <c:pt idx="51" c:formatCode="yyyy/m/d">
                  <c:v>44064</c:v>
                </c:pt>
                <c:pt idx="52" c:formatCode="yyyy/m/d">
                  <c:v>44065</c:v>
                </c:pt>
                <c:pt idx="53" c:formatCode="yyyy/m/d">
                  <c:v>44066</c:v>
                </c:pt>
                <c:pt idx="54" c:formatCode="yyyy/m/d">
                  <c:v>44067</c:v>
                </c:pt>
                <c:pt idx="55" c:formatCode="yyyy/m/d">
                  <c:v>44068</c:v>
                </c:pt>
                <c:pt idx="56" c:formatCode="yyyy/m/d">
                  <c:v>44069</c:v>
                </c:pt>
                <c:pt idx="57" c:formatCode="yyyy/m/d">
                  <c:v>44070</c:v>
                </c:pt>
                <c:pt idx="58" c:formatCode="yyyy/m/d">
                  <c:v>44071</c:v>
                </c:pt>
                <c:pt idx="59" c:formatCode="yyyy/m/d">
                  <c:v>44072</c:v>
                </c:pt>
                <c:pt idx="60" c:formatCode="yyyy/m/d">
                  <c:v>44073</c:v>
                </c:pt>
                <c:pt idx="61" c:formatCode="yyyy/m/d">
                  <c:v>44074</c:v>
                </c:pt>
                <c:pt idx="62" c:formatCode="yyyy/m/d">
                  <c:v>44075</c:v>
                </c:pt>
                <c:pt idx="63" c:formatCode="yyyy/m/d">
                  <c:v>44076</c:v>
                </c:pt>
                <c:pt idx="64" c:formatCode="yyyy/m/d">
                  <c:v>44077</c:v>
                </c:pt>
                <c:pt idx="65" c:formatCode="yyyy/m/d">
                  <c:v>44078</c:v>
                </c:pt>
                <c:pt idx="66" c:formatCode="yyyy/m/d">
                  <c:v>44079</c:v>
                </c:pt>
                <c:pt idx="67" c:formatCode="yyyy/m/d">
                  <c:v>44080</c:v>
                </c:pt>
                <c:pt idx="68" c:formatCode="yyyy/m/d">
                  <c:v>44081</c:v>
                </c:pt>
                <c:pt idx="69" c:formatCode="yyyy/m/d">
                  <c:v>44082</c:v>
                </c:pt>
                <c:pt idx="70" c:formatCode="yyyy/m/d">
                  <c:v>44083</c:v>
                </c:pt>
                <c:pt idx="71" c:formatCode="yyyy/m/d">
                  <c:v>44084</c:v>
                </c:pt>
                <c:pt idx="72" c:formatCode="yyyy/m/d">
                  <c:v>44085</c:v>
                </c:pt>
                <c:pt idx="73" c:formatCode="yyyy/m/d">
                  <c:v>44086</c:v>
                </c:pt>
                <c:pt idx="74" c:formatCode="yyyy/m/d">
                  <c:v>44087</c:v>
                </c:pt>
                <c:pt idx="75" c:formatCode="yyyy/m/d">
                  <c:v>44088</c:v>
                </c:pt>
                <c:pt idx="76" c:formatCode="yyyy/m/d">
                  <c:v>44089</c:v>
                </c:pt>
                <c:pt idx="77" c:formatCode="yyyy/m/d">
                  <c:v>44090</c:v>
                </c:pt>
                <c:pt idx="78" c:formatCode="yyyy/m/d">
                  <c:v>44091</c:v>
                </c:pt>
                <c:pt idx="79" c:formatCode="yyyy/m/d">
                  <c:v>44092</c:v>
                </c:pt>
                <c:pt idx="80" c:formatCode="yyyy/m/d">
                  <c:v>44093</c:v>
                </c:pt>
                <c:pt idx="81" c:formatCode="yyyy/m/d">
                  <c:v>44094</c:v>
                </c:pt>
                <c:pt idx="82" c:formatCode="yyyy/m/d">
                  <c:v>44095</c:v>
                </c:pt>
                <c:pt idx="83" c:formatCode="yyyy/m/d">
                  <c:v>44096</c:v>
                </c:pt>
                <c:pt idx="84" c:formatCode="yyyy/m/d">
                  <c:v>44097</c:v>
                </c:pt>
                <c:pt idx="85" c:formatCode="yyyy/m/d">
                  <c:v>44098</c:v>
                </c:pt>
                <c:pt idx="86" c:formatCode="yyyy/m/d">
                  <c:v>44099</c:v>
                </c:pt>
                <c:pt idx="87" c:formatCode="yyyy/m/d">
                  <c:v>44100</c:v>
                </c:pt>
                <c:pt idx="88" c:formatCode="yyyy/m/d">
                  <c:v>44101</c:v>
                </c:pt>
                <c:pt idx="89" c:formatCode="yyyy/m/d">
                  <c:v>44102</c:v>
                </c:pt>
                <c:pt idx="90" c:formatCode="yyyy/m/d">
                  <c:v>44103</c:v>
                </c:pt>
                <c:pt idx="91" c:formatCode="yyyy/m/d">
                  <c:v>44104</c:v>
                </c:pt>
              </c:numCache>
            </c:numRef>
          </c:cat>
          <c:val>
            <c:numRef>
              <c:f>'[组合净值信息表_穗贵阳农商行新客1期-外包EDD_20200701_20200930.xls]Sheet1'!$G$2:$G$93</c:f>
              <c:numCache>
                <c:formatCode>0.00%</c:formatCode>
                <c:ptCount val="92"/>
                <c:pt idx="0">
                  <c:v>0.000180821917808219</c:v>
                </c:pt>
                <c:pt idx="1">
                  <c:v>0.000361643835616438</c:v>
                </c:pt>
                <c:pt idx="2">
                  <c:v>0.000542465753424658</c:v>
                </c:pt>
                <c:pt idx="3">
                  <c:v>0.000723287671232877</c:v>
                </c:pt>
                <c:pt idx="4">
                  <c:v>0.000904109589041096</c:v>
                </c:pt>
                <c:pt idx="5">
                  <c:v>0.00108493150684932</c:v>
                </c:pt>
                <c:pt idx="6">
                  <c:v>0.00126575342465753</c:v>
                </c:pt>
                <c:pt idx="7">
                  <c:v>0.00144657534246575</c:v>
                </c:pt>
                <c:pt idx="8">
                  <c:v>0.00162739726027397</c:v>
                </c:pt>
                <c:pt idx="9">
                  <c:v>0.00180821917808219</c:v>
                </c:pt>
                <c:pt idx="10">
                  <c:v>0.00198904109589041</c:v>
                </c:pt>
                <c:pt idx="11">
                  <c:v>0.00216986301369863</c:v>
                </c:pt>
                <c:pt idx="12">
                  <c:v>0.00235068493150685</c:v>
                </c:pt>
                <c:pt idx="13">
                  <c:v>0.00253150684931507</c:v>
                </c:pt>
                <c:pt idx="14">
                  <c:v>0.00271232876712329</c:v>
                </c:pt>
                <c:pt idx="15">
                  <c:v>0.00289315068493151</c:v>
                </c:pt>
                <c:pt idx="16">
                  <c:v>0.00307397260273973</c:v>
                </c:pt>
                <c:pt idx="17">
                  <c:v>0.00325479452054795</c:v>
                </c:pt>
                <c:pt idx="18">
                  <c:v>0.00343561643835616</c:v>
                </c:pt>
                <c:pt idx="19">
                  <c:v>0.00361643835616438</c:v>
                </c:pt>
                <c:pt idx="20">
                  <c:v>0.0037972602739726</c:v>
                </c:pt>
                <c:pt idx="21">
                  <c:v>0.00397808219178082</c:v>
                </c:pt>
                <c:pt idx="22">
                  <c:v>0.00415890410958904</c:v>
                </c:pt>
                <c:pt idx="23">
                  <c:v>0.00433972602739726</c:v>
                </c:pt>
                <c:pt idx="24">
                  <c:v>0.00452054794520548</c:v>
                </c:pt>
                <c:pt idx="25">
                  <c:v>0.0047013698630137</c:v>
                </c:pt>
                <c:pt idx="26">
                  <c:v>0.00488219178082192</c:v>
                </c:pt>
                <c:pt idx="27">
                  <c:v>0.00506301369863014</c:v>
                </c:pt>
                <c:pt idx="28">
                  <c:v>0.00524383561643836</c:v>
                </c:pt>
                <c:pt idx="29">
                  <c:v>0.00542465753424658</c:v>
                </c:pt>
                <c:pt idx="30">
                  <c:v>0.00560547945205479</c:v>
                </c:pt>
                <c:pt idx="31">
                  <c:v>0.00578630136986301</c:v>
                </c:pt>
                <c:pt idx="32">
                  <c:v>0.00596712328767123</c:v>
                </c:pt>
                <c:pt idx="33">
                  <c:v>0.00614794520547945</c:v>
                </c:pt>
                <c:pt idx="34">
                  <c:v>0.00632876712328767</c:v>
                </c:pt>
                <c:pt idx="35">
                  <c:v>0.00650958904109589</c:v>
                </c:pt>
                <c:pt idx="36">
                  <c:v>0.00669041095890411</c:v>
                </c:pt>
                <c:pt idx="37">
                  <c:v>0.00687123287671233</c:v>
                </c:pt>
                <c:pt idx="38">
                  <c:v>0.00705205479452055</c:v>
                </c:pt>
                <c:pt idx="39">
                  <c:v>0.00723287671232877</c:v>
                </c:pt>
                <c:pt idx="40">
                  <c:v>0.00741369863013699</c:v>
                </c:pt>
                <c:pt idx="41">
                  <c:v>0.00759452054794521</c:v>
                </c:pt>
                <c:pt idx="42">
                  <c:v>0.00777534246575343</c:v>
                </c:pt>
                <c:pt idx="43">
                  <c:v>0.00795616438356164</c:v>
                </c:pt>
                <c:pt idx="44">
                  <c:v>0.00813698630136986</c:v>
                </c:pt>
                <c:pt idx="45">
                  <c:v>0.00831780821917808</c:v>
                </c:pt>
                <c:pt idx="46">
                  <c:v>0.0084986301369863</c:v>
                </c:pt>
                <c:pt idx="47">
                  <c:v>0.00867945205479452</c:v>
                </c:pt>
                <c:pt idx="48">
                  <c:v>0.00886027397260274</c:v>
                </c:pt>
                <c:pt idx="49">
                  <c:v>0.00904109589041096</c:v>
                </c:pt>
                <c:pt idx="50">
                  <c:v>0.00922191780821918</c:v>
                </c:pt>
                <c:pt idx="51">
                  <c:v>0.0094027397260274</c:v>
                </c:pt>
                <c:pt idx="52">
                  <c:v>0.00958356164383562</c:v>
                </c:pt>
                <c:pt idx="53">
                  <c:v>0.00976438356164384</c:v>
                </c:pt>
                <c:pt idx="54">
                  <c:v>0.00994520547945205</c:v>
                </c:pt>
                <c:pt idx="55">
                  <c:v>0.0101260273972603</c:v>
                </c:pt>
                <c:pt idx="56">
                  <c:v>0.0103068493150685</c:v>
                </c:pt>
                <c:pt idx="57">
                  <c:v>0.0104876712328767</c:v>
                </c:pt>
                <c:pt idx="58">
                  <c:v>0.0106684931506849</c:v>
                </c:pt>
                <c:pt idx="59">
                  <c:v>0.0108493150684932</c:v>
                </c:pt>
                <c:pt idx="60">
                  <c:v>0.0110301369863014</c:v>
                </c:pt>
                <c:pt idx="61">
                  <c:v>0.0112109589041096</c:v>
                </c:pt>
                <c:pt idx="62">
                  <c:v>0.0113917808219178</c:v>
                </c:pt>
                <c:pt idx="63">
                  <c:v>0.011572602739726</c:v>
                </c:pt>
                <c:pt idx="64">
                  <c:v>0.0117534246575342</c:v>
                </c:pt>
                <c:pt idx="65">
                  <c:v>0.0119342465753425</c:v>
                </c:pt>
                <c:pt idx="66">
                  <c:v>0.0121150684931507</c:v>
                </c:pt>
                <c:pt idx="67">
                  <c:v>0.0122958904109589</c:v>
                </c:pt>
                <c:pt idx="68">
                  <c:v>0.0124767123287671</c:v>
                </c:pt>
                <c:pt idx="69">
                  <c:v>0.0126575342465753</c:v>
                </c:pt>
                <c:pt idx="70">
                  <c:v>0.0128383561643836</c:v>
                </c:pt>
                <c:pt idx="71">
                  <c:v>0.0130191780821918</c:v>
                </c:pt>
                <c:pt idx="72">
                  <c:v>0.0132</c:v>
                </c:pt>
                <c:pt idx="73">
                  <c:v>0.0133808219178082</c:v>
                </c:pt>
                <c:pt idx="74">
                  <c:v>0.0135616438356164</c:v>
                </c:pt>
                <c:pt idx="75">
                  <c:v>0.0137424657534247</c:v>
                </c:pt>
                <c:pt idx="76">
                  <c:v>0.0139232876712329</c:v>
                </c:pt>
                <c:pt idx="77">
                  <c:v>0.0141041095890411</c:v>
                </c:pt>
                <c:pt idx="78">
                  <c:v>0.0142849315068493</c:v>
                </c:pt>
                <c:pt idx="79">
                  <c:v>0.0144657534246575</c:v>
                </c:pt>
                <c:pt idx="80">
                  <c:v>0.0146465753424658</c:v>
                </c:pt>
                <c:pt idx="81">
                  <c:v>0.014827397260274</c:v>
                </c:pt>
                <c:pt idx="82">
                  <c:v>0.0150082191780822</c:v>
                </c:pt>
                <c:pt idx="83">
                  <c:v>0.0151890410958904</c:v>
                </c:pt>
                <c:pt idx="84">
                  <c:v>0.0153698630136986</c:v>
                </c:pt>
                <c:pt idx="85">
                  <c:v>0.0155506849315069</c:v>
                </c:pt>
                <c:pt idx="86">
                  <c:v>0.0157315068493151</c:v>
                </c:pt>
                <c:pt idx="87">
                  <c:v>0.0159123287671233</c:v>
                </c:pt>
                <c:pt idx="88">
                  <c:v>0.0160931506849315</c:v>
                </c:pt>
                <c:pt idx="89">
                  <c:v>0.0162739726027397</c:v>
                </c:pt>
                <c:pt idx="90">
                  <c:v>0.0164547945205479</c:v>
                </c:pt>
                <c:pt idx="91">
                  <c:v>0.0166356164383562</c:v>
                </c:pt>
              </c:numCache>
            </c:numRef>
          </c:val>
          <c:smooth val="0"/>
        </c:ser>
        <c:dLbls>
          <c:showLegendKey val="0"/>
          <c:showVal val="0"/>
          <c:showCatName val="0"/>
          <c:showSerName val="0"/>
          <c:showPercent val="0"/>
          <c:showBubbleSize val="0"/>
        </c:dLbls>
        <c:marker val="0"/>
        <c:smooth val="0"/>
        <c:axId val="856481059"/>
        <c:axId val="120426354"/>
      </c:lineChart>
      <c:dateAx>
        <c:axId val="85648105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20426354"/>
        <c:crosses val="autoZero"/>
        <c:auto val="1"/>
        <c:lblOffset val="100"/>
        <c:baseTimeUnit val="days"/>
      </c:dateAx>
      <c:valAx>
        <c:axId val="12042635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56481059"/>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2</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陈菲（OA）</cp:lastModifiedBy>
  <cp:lastPrinted>2019-10-15T07:44:00Z</cp:lastPrinted>
  <dcterms:modified xsi:type="dcterms:W3CDTF">2020-10-23T06:51:4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